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5BFB" w:rsidRDefault="001D1750" w:rsidP="00D848E0">
      <w:pPr>
        <w:ind w:left="7920"/>
        <w:jc w:val="both"/>
      </w:pPr>
      <w:r>
        <w:t>(Date)</w:t>
      </w:r>
    </w:p>
    <w:p w:rsidR="001D1750" w:rsidRDefault="00445BFB" w:rsidP="00445BFB">
      <w:pPr>
        <w:jc w:val="both"/>
      </w:pPr>
      <w:r>
        <w:t>To,</w:t>
      </w:r>
      <w:r w:rsidR="001D1750">
        <w:t xml:space="preserve"> </w:t>
      </w:r>
    </w:p>
    <w:p w:rsidR="001D1750" w:rsidRDefault="001D1750" w:rsidP="007E1917">
      <w:pPr>
        <w:jc w:val="both"/>
      </w:pPr>
      <w:r>
        <w:t>The Manager</w:t>
      </w:r>
      <w:r w:rsidR="005D4050">
        <w:t>,</w:t>
      </w:r>
      <w:r>
        <w:t xml:space="preserve"> </w:t>
      </w:r>
    </w:p>
    <w:p w:rsidR="001D1750" w:rsidRDefault="006E03F4" w:rsidP="007E1917">
      <w:pPr>
        <w:jc w:val="both"/>
      </w:pPr>
      <w:r>
        <w:t>Oriental Bank of Commerce</w:t>
      </w:r>
      <w:r w:rsidR="005D4050">
        <w:t>,</w:t>
      </w:r>
    </w:p>
    <w:p w:rsidR="005D4050" w:rsidRDefault="005D4050" w:rsidP="007E1917">
      <w:pPr>
        <w:jc w:val="both"/>
      </w:pPr>
      <w:r>
        <w:t>Kavali,</w:t>
      </w:r>
    </w:p>
    <w:p w:rsidR="005D4050" w:rsidRDefault="00E4290C" w:rsidP="005D4050">
      <w:pPr>
        <w:jc w:val="both"/>
      </w:pPr>
      <w:r>
        <w:t>Nellore (DT</w:t>
      </w:r>
      <w:r w:rsidR="00971F1D">
        <w:t>)</w:t>
      </w:r>
      <w:r w:rsidR="005D4050">
        <w:t>.</w:t>
      </w:r>
    </w:p>
    <w:p w:rsidR="001D1750" w:rsidRDefault="005D4050" w:rsidP="005D4050">
      <w:pPr>
        <w:jc w:val="both"/>
      </w:pPr>
      <w:r>
        <w:t xml:space="preserve">Dear Sir/Madam, I am Pallekonda Sai Santhi </w:t>
      </w:r>
      <w:r w:rsidR="00A632ED">
        <w:t>Priya a</w:t>
      </w:r>
      <w:r w:rsidR="001D1750">
        <w:t xml:space="preserve"> client of your bank</w:t>
      </w:r>
      <w:r w:rsidR="007E1917">
        <w:t xml:space="preserve"> a</w:t>
      </w:r>
      <w:r w:rsidR="00CB250B">
        <w:t xml:space="preserve">nd my account number is </w:t>
      </w:r>
      <w:r w:rsidR="00A632ED">
        <w:t xml:space="preserve">15682041000533. </w:t>
      </w:r>
      <w:r w:rsidR="001D1750">
        <w:t>I wrote this lette</w:t>
      </w:r>
      <w:r>
        <w:t>r to request to authoriz</w:t>
      </w:r>
      <w:bookmarkStart w:id="0" w:name="_GoBack"/>
      <w:bookmarkEnd w:id="0"/>
      <w:r>
        <w:t>e my brother P Sai Praneeth</w:t>
      </w:r>
      <w:r w:rsidR="001D1750">
        <w:t xml:space="preserve"> to receive my ATM Card. I apologize that I will not be able to present </w:t>
      </w:r>
      <w:r w:rsidR="007E1917">
        <w:t>myself</w:t>
      </w:r>
      <w:r w:rsidR="001D1750">
        <w:t xml:space="preserve"> due </w:t>
      </w:r>
      <w:r w:rsidR="009A1F19">
        <w:t>to the reason that I’m pregnant carrying 9</w:t>
      </w:r>
      <w:r w:rsidR="009A1F19" w:rsidRPr="009A1F19">
        <w:rPr>
          <w:vertAlign w:val="superscript"/>
        </w:rPr>
        <w:t>th</w:t>
      </w:r>
      <w:r w:rsidR="009A1F19">
        <w:t xml:space="preserve"> month   . I hereby allow by </w:t>
      </w:r>
      <w:r w:rsidR="00A632ED">
        <w:t>brother to</w:t>
      </w:r>
      <w:r w:rsidR="001D1750">
        <w:t xml:space="preserve"> sign any documents that is needed to be signed on my behalf. Rest assured that I`ll take full responsibility for this authorization. Attested to this letter are my IDs for identification purpose. I hope for your kindness and consideration. </w:t>
      </w:r>
    </w:p>
    <w:p w:rsidR="001D1750" w:rsidRDefault="001D1750" w:rsidP="001D1750">
      <w:r>
        <w:t xml:space="preserve">Thank you. </w:t>
      </w:r>
    </w:p>
    <w:p w:rsidR="001D1750" w:rsidRDefault="001D1750" w:rsidP="001D1750">
      <w:r>
        <w:t>Respectfully yours,</w:t>
      </w:r>
    </w:p>
    <w:p w:rsidR="001D1750" w:rsidRDefault="001D1750" w:rsidP="001D1750">
      <w:r>
        <w:t xml:space="preserve"> (Your Name and Signature)</w:t>
      </w:r>
    </w:p>
    <w:p w:rsidR="001D1750" w:rsidRDefault="001D1750" w:rsidP="001D1750"/>
    <w:p w:rsidR="00521039" w:rsidRDefault="00521039" w:rsidP="001D1750"/>
    <w:sectPr w:rsidR="00521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tDQyMzAzMrCwMDBU0lEKTi0uzszPAykwrAUAcbhG8iwAAAA="/>
  </w:docVars>
  <w:rsids>
    <w:rsidRoot w:val="000104E9"/>
    <w:rsid w:val="000104E9"/>
    <w:rsid w:val="001D1750"/>
    <w:rsid w:val="00445BFB"/>
    <w:rsid w:val="00521039"/>
    <w:rsid w:val="005D4050"/>
    <w:rsid w:val="006E03F4"/>
    <w:rsid w:val="0078793A"/>
    <w:rsid w:val="007E1917"/>
    <w:rsid w:val="00971F1D"/>
    <w:rsid w:val="009A1F19"/>
    <w:rsid w:val="00A632ED"/>
    <w:rsid w:val="00CB250B"/>
    <w:rsid w:val="00D848E0"/>
    <w:rsid w:val="00E42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7282EA-A167-40D2-859A-D9B78DB9A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8</Words>
  <Characters>617</Characters>
  <Application>Microsoft Office Word</Application>
  <DocSecurity>0</DocSecurity>
  <Lines>5</Lines>
  <Paragraphs>1</Paragraphs>
  <ScaleCrop>false</ScaleCrop>
  <Company/>
  <LinksUpToDate>false</LinksUpToDate>
  <CharactersWithSpaces>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eeth Sharma</dc:creator>
  <cp:keywords/>
  <dc:description/>
  <cp:lastModifiedBy>Praneeth Sharma</cp:lastModifiedBy>
  <cp:revision>20</cp:revision>
  <dcterms:created xsi:type="dcterms:W3CDTF">2020-01-10T08:40:00Z</dcterms:created>
  <dcterms:modified xsi:type="dcterms:W3CDTF">2020-01-10T08:52:00Z</dcterms:modified>
</cp:coreProperties>
</file>